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๒</w:t>
      </w:r>
      <w:r>
        <w:t xml:space="preserve"> </w:t>
      </w:r>
      <w:r>
        <w:t xml:space="preserve">ภาวะโลกร้อน</w:t>
      </w:r>
      <w:r>
        <w:t xml:space="preserve"> </w:t>
      </w:r>
      <w:r>
        <w:t xml:space="preserve">6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เสียงดนตรี             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 ประถมศึกษาปีที่ 6 ค่ะวันนี้พบกับคุณครูปฏิญญาปัตตานี ประจัญบานหรือคุณครูบอสค่ะและคุณครูชื่อคุณครูภัทร เยี่ยมทุกวันเลยคุณครูเล็กค่ะจากสัปดาห์ที่แล้วค่ะคุณเล็กที่เราได้เรียนรู้กันไปใน มลพิษสิ่งแวดล้อมข่าววันนี้  ที่เกี่ยวเนื่องกันเลยค่ะจะเป็นในเรื่องของภาวะ โลกร้อนค่ะ เด็กๆเคยได้ยินคำนี้กันบ้างหรือเปล่าเอ่ย   คงได้ยินกันบ่อยครั้งเลยนะคะ   แต่ก่อนที่เราจะไปเข้าเนื้อหากันนี่เราไปทราบจุดประสงค์การเรียนรู้ในวันนี้ก่อนค่ะซึ่งจุดประสงค์การเรียนรู้วันนี้ในข้อที่ 1 นะคะนักเรียนจะสามารถวิเคราะห์ ผลกระทบของภาวะโลกร้อนที่มี  ต่อสุขภาพได้ค่ะ ในข้อที่ 2 ขาดนักเรียนจะสามารถปฏิบัติตน เพื่อลดปัญหาภาวะโลกร้อนได้ค่ะ  และข้อที่ 3 นะคะนักเรียนจะเห็นประโยชน์ ของ   ปัญหาภาวะโลกร้อนค่ะ ซึ่งก่อนอื่นเลยนะคะครูบอสเลยมีคำถามมาถามเด็กๆค่ะว่านักเรียนนะคะเคยได้ยิน เรื่อง  อีก 10 ปีข้างหน้า กรุงเทพฯจะจมน้ำหรือไม่คะ เด็กๆเคยได้ยินกันบ้างหรือเปล่าเอ่ยในเรื่องของที่เขาบอกกันว่าอีก 10 ปีข้างหน้านี่ กรุงเทพฯจะจมน้ำ   เด็กๆสามารถตอบคำถามคุณครูปลายทางได้เลยค่ะ       เสียงดนตรี            ครูอาเล็กเคยได้ยินเรื่องนี้บ้างไหมคะ   คุณครูอเล็กซ์เคยได้ยินมาบ้างนะคะที่เขาว่ากันว่าอีก 10 ปีข้างหน้าหรือว่าในอนาคตนี่กรุงเทพฯจะจมน้ำค่ะหลายๆคน  ก็มีการพูดถึงเรื่องนี้เป็นอย่างมากเลยราคาบางคนนี่ก็อาจจะจม ไปทางกรุงเทพฯเลยหรือบางคนนะคะก็บอกว่าอาจจะจมไปบางส่วนค่ะ  แล้วนักเรียนคะนักเรียนคิดว่ามีความเป็นไปได้ มากน้อยเพียงใดคะ  เรื่องที่กล่าวไปเมื่อสักครู่นักเรียนคิดว่ามีความเป็นไปได้มากน้อยเพียงใดคะ         เสียงดนตรี            ไหนใครคิดว่ามีความเป็นไปได้มากเลย ลองตอบคุณครูปลายทางสิคะ  แล้วใครคิดว่าเป็นไปไม่ได้หรอกจะจมไปได้อย่างไร คุณครูอาเล็กราคาคุณครูอาเล็กคิดว่าเรื่องที่เราบอกไปเมื่อสักครู่นี้มีความเป็นไปได้มากน้อยเพียงใดคะ  คุณครูอาเล็กคิดว่านะคะ กรุงเทพฯเป็นเมือง  เมืองหลวงของประเทศไทยลาวและอีกอย่างนึงนะคะกรุงเทพฯนี่ ก็อยู่เคียงข้างใกล้เคียงกับน้ำทะเลไม่ได้อยู่ติดน้ำทะเลสักหน่อย คุณครูอาเล็กคิดว่ามีความเป็นไปได้น้อยนะคะครูบอส แต่หลายๆข่าวนะคะ ก็บอกว่ากรุงเทพฯนี่มีการก่อสร้างนะคะ สูงมากมายเลยนะคะ อาจจะทำให้นะครับแผ่นดินนะคะทรุดตัวต่ำลง   รวมไปถึงนะคะภาวะโลกร้อนนี้ก็อาจจะทำให้นะคะ น้ำทะเลนะคะ เยอะมากขึ้นค่ะ จากการที่น้ำแข็งขั้วโลกนี่ ตาลายแล้วก็ทำให้นะคะ เกิดการกัดเซาะบริเวณชายฝั่งขึ้นมาเรื่อยๆทำให้   กรุงเทพฯอาจจะจมน้ำไปบางส่วนค่ะ  มีความเป็นได้ ได้มากเลยค่ะ  วิจัยว่า แผ่นดินกรุงเทพฯนะคะ พื้นที่นะคะต่ำลง เรื่อยๆเลยล่ะค่ะเห็นไหมล่ะคะเด็กๆ บางครั้งบางเรื่องที่เราคิดว่าไม่อาจจะเป็นไปได้เลย ก็อาจจะมีความเป็นไปได้หรืออาจจะเกิดขึ้นได้นะคะ  ปีนี้ค่ะ ในภาพนี้เด็กๆเคยเห็นบ้างไหมคะ เด็กๆคิดว่าเป็นที่ใดเอ่ย    คุณครูอาเล็กเคยพบเห็นที่นี่ไหมคะเคยค่ะคุณครูอาเล็กชอบดูสารคดีแล้วก็ชอบอ่านหนังสือค่ะบริเวณนี้นะครับก็จะเป็นภูเขาน้ำแข็งค่ะซึ่งภูเขาน้ำแข็งนี้นะคะ  รออยู่บริเวณขั้วโลกของเราค่ะใช่แล้วล่ะค่ะภูเขาน้ำแข็งนี้ราคาก็จากด้านบน จะเป็นภูเขาขึ้นมาแล้วนี่ภายใต้น้ำอีกก็ยังเป็น  น้ำแข็งนะคะยาวลงไปด้านล่างอีกเยอะแยะเลยหรอค่ะ มีขนาดใหญ่มากๆเลยนะคะ  เด็กๆ เคยดูสารคดีกันบ้างหรือเปล่าเอ่ย   แล้วนักเรียนคะนักเรียนคิดว่าจะต้องใช้เวลาเท่าไร น้ำแข็งทั้งหมดถึงจะละลาย นักเรียนคิดว่าจะต้องใช้เวลาเท่าไรน้ำแข็งทั้งหมดถึงจะละลาย        เสียงดนตรี        น้ำแข็งทั้งหมดนี้นะคะมีขนาดใหญ่มากเลยนะคะ ลองตอบ  คุณครูปลายทางได้เลยค่ะ  ครูอาเล็กล่ะคะครูเล็กคิดว่าต้องใช้เวลาเท่าไหร่คะ น้ำแข็งทั้งหมดนี้ถึงจะละลายคุณครูอาเล็กคิดว่าคงต้องใช้เวลานานมากๆเลยล่ะค่ะ น่าจะหลายๆ 10 ปี หรือว่าอาจจะเป็น 100 ปีเลยล่ะค่ะหลายๆคนนะคะก็คิดแบบนี้ค่ะเพราะว่าน้ำแข็งมีนะคะมีขนาดใหญ่มากๆเลย และบริเวณขั้วโลก  ก็มีพื้นที่เยอะมากเลย แต่จริงๆแล้วนะคะมีข่าวออกมาค่ะว่ามีการไปสำรวจนะคะและก็พบว่าน้ำแข็งขั้วโลกนี้นะคะ ละลายไวกว่าปกติค่ะ และละลายไวขึ้นมากๆเลยหรอค่ะเนื่องจากเป็นผลกระทบจากภาวะโลกร้อนค่ะ    จากที่คุณครูบ่ได้ถามมานะครับหลายๆคำถามนี่ก็มีความเกี่ยวข้องกับสิ่งแวดล้อมบ้าง เกี่ยวกับ ภาวะโลกร้อนบ้างแต่   วิชาของเรานี่ วิชาที่เกี่ยวข้องกับสุขภาพ    เกี่ยวข้องกับสุขภาพของเราอย่างไรคะ ก็จะเป็นเกี่ยวเนื่องกับคำถามนี้ค่ะนักเรียนคิดว่าภาวะโลกร้อน จะส่งผลต่อสุขภาพอย่างไรคะ นักเรียนคิดว่าภาวะโลกร้อนนี่ จะส่งผลต่อสุขภาพอย่างไร                     เสียงดนตรี       หลายๆคนคงมีคำถามในใจแล้วนะคะ ว่าคุณครูนี่ พูดถึงภาวะโลกร้อนพูดถึงสิ่งแวดล้อมแล้วจะเกี่ยว  สุขภาพอย่างไร    คนเล็กอยากทราบไหมล่ะคะอยากแล้วล่ะค่ะเดี๋ยววันนี้นะคะครูบอยนะคะจะพาครัวเล็ก ไม่ดูค่ะว่าภาวะโลกร้อนนี่มันเกิดแล้วนี่จะส่งผลอย่างไรต่อสุขภาพค่ะ นักเรียนปลายทาง พร้อมไหมคะ  นักเรียนปลายทางพร้อมแล้ว เดี๋ยวเราไปดูกันเลยค่ะ        ลื่นมากเลยขับ ระวังนะคะขวดเล็กมันลื่นมากเลยทรงตัวยากพอสมควรเลยล่ะค่ะมาถึงกันเลย แล้วนะคะขวดเล็กลองมองไปรอบๆสิคะ คุณครูบอสคะเมื่อสักครู่  ยายขวดเล็กดูรูปนะคะมีภูเขาน้ำแข็งที่ใหญ่โตมากๆเลยแต่ทำไมตอนนี้ไม่มีแล้วล่ะคะครูอาเล็กเห็นไหมล่ะคะ   ได้มีการละลายไปหมดแล้วล่ะค่ะ    เหลือเป็นก้อนเล็กๆเป็นแผ่นเล็กๆอยู่แบบนี้นี่เองค่ะใช่แล้วล่ะค่ะ แล้วขวดเล็กคิดว่า ไปที่ละลายไปนี้จะหายไปไหนล่ะคะ ต้องอยู่บนโลกใบนี้ อยู่ตามทะเลหรือว่ามหาสมุทรใช่หรือเปล่าคะใช่แล้วราคาก็ทำให้น้ำทะเลนี้นะคะเพิ่มสูงมากขึ้นค่ะ วิธีนี้ราคาก็ส่งผลต่อสุขภาพของเราอย่างไรคะ ส่งผลต่อความเป็นอยู่อาจจะเกิดพายุ ธรรมชาติอุทกภัยเกิดขึ้นได้เห็นไหมล่ะคะ ว่าภาวะโลกร้อนนี้ก็เกิดผลกระทบต่อสุขภาพ  เลยค่ะ แล้วเดี๋ยวเราไปดูที่ต่อมากันเลยค่ะครัวเล็กพร้อมหรือยังคะ พร้อมแล้วค่ะ เดี๋ยวเราไปกันเลยค่ะเดี๋ยวไปทางโน้นกันเลยค่ะ ระวังนะคะ  คุณครูบอสคะเราอยู่ที่ไหนกันล่ะคะเราอยู่พื้นที่ที่ 1 ค่ะครูอาเล็กใช่ไหมคะว่าน้ำนี่เต็มทุกพื้นที่เลยแล้วเราไม่ลงไปเดินดูหลังคาคู้บอน ตัวเล็กลองสังเกตดูสินค้าเราจะลงไปอยู่ตรงไหนได้ ตอนนี้ข้างล่างนี่เหลือแค่พื้นที่บนหลังคากับบนยอดไม้ทั้งนั้นนะคะเราจะไปยืนข้างล่างได้อย่างไรล่ะคะ  นั่นน่ะสิคะครูบอสแบบนี้นะคะคนที่เขาอาศัยอยู่ที่นี่ เขาน่าจะเดือดร้อนมากๆเลยล่ะค่ะใช่แล้วราคา  พื้นที่อื่นๆนะคะก็ยังเป็นแบบนี้ค่ะ บางพื้นที่ไม่เคยเกิดน้ำท่วมหรืออุทกภัยแบบนี้ก็เกิดขึ้นได้ค่ะ     ท่วมสูงจะเหลือแต่หลังคาบ้าน นอกจากการสูญเสียทรัพย์สินแล้วนี่บางครั้งเกิดการเจ็บป่วย Google อุบัติเหตุต่างๆตามมาได้เลยราคา    คุณครูบอสเราอยู่กันที่ไหนคะนี่ โดนยากมากๆเลยค่ะส้นรองเท้าค**เล็ก  ติดตามร่องดินแล้วค่ะ ใช่แล้วค่ารออยู่ที่แหล่งน้ำแห่งหนึ่งค่ะครูเล็ก      ในราคาแหล่งน้ำครูบอสไม่มีอะไรเลยก็ที่นี่แหละค่ะเคยเป็นแหล่งน้ำมีน้ำจำนวนมากอยู่ในบ่อนี้เลยล่ะค่ะ จริงหรอคะนี่ คุณอเล็กซ์   แดดก็ร้อนมากเลยล่ะค่ะ ใช่แล้วล่ะค่ะแต่ว่าที่นี่นะคะแห้งแล้งแบบนี้นะคะก็เป็นผลกระทบจากภาวะโลกร้อนนั่นเองค่ะ  ทำให้นะครับพื้นที่จากที่เคยมีน้ำนี่ ก็แห้งแล้งจนเหลือ ดินแบบนี้ล่ะค่ะ นอกจากจะส่งผลต่อเราแล้วนะคะที่เรารู้สึกว่าอากาศก็ร้อนนะคะ แล้วก็ราคาการที่จะนำน้ำไปใช้ประโยชน์ ก็ไม่ได้แล้ว  สิ่งมีชีวิตที่เคยอาศัยอยู่ในแหล่งน้ำนี้นะคะก็ตายหมดแล้วล่ะค่ะ  น่าสงสารสิ่งนี้ ชีวิตเรานี้มากๆเลยล่ะค่ะ ใช่แล้วล่ะค่ะเราจะเห็น ไม่ได้เดือดร้อนแค่ตัวเรานะคะ แต่สิ่งมีชีวิตอื่นๆ สัตว์น้อยใหญ่ทั้งหลายนะคะก็ตายหมดแล้วล่ะค่ะ  แล้วเดี๋ยวเรานะครับไปดูที่ต่อมากันเลยดีกว่าค่ะครูอาเล็กอยู่ที่นี่นานๆค่ะร้อนมากๆเลยนะคะ ไปกันดีกว่าค่ะ เดินดีๆนะคะ       ตรงนี้นี่ร้อนมากๆเลยนะคะครูอาเล็กใช่ค่ะจะไลน์แล้วค่ะครูบอสเราอยู่ที่ไหนกันคะเนี่ยเราอยู่ในป่าแห่งหนึ่งค่ะที่เคยอุดมสมบูรณ์อย่างมากเลยหรอค่ะ  แล้วเมื่อกี้นะคะเราก็ไปดูกันมานะคะที่เมื่อสักครู่นี่ว่าร้อนแล้ว ที่นี่ไม่ไหวเลยค่ะกลัวเล็กใช่แล้วค่ะครู ไฟไหม้ใช่ไหมคะครูบอส ใช่แล้วล่ะค่ะบางครั้งนะคะความแห้งแล้ง เป็นสาเหตุของการเกิดไฟป่าได้ค่ะ แล้วค่อยป่านนี้นะคะก็เกิดขึ้นนี่ก็ลุกลามใหญ่โตเลยล่ะค่ะ ร้อนแบบนี้นะคะขนาดเราว่ารอแล้วสัตว์ป่าที่อยู่ในป่าจะอยู่อย่างไรครับครูบอส   ได้รับผลกระทบอย่างมากเลยล่ะค่ะบางทีนี้นะคะเกิดการบาดเจ็บ บางตัวราคาก็ออกจากป่าได้    เรารีบไปค่ะครูบอสทนไม่ไหวแล้ว กลัวเล็กรู้ไหมคะว่าไฟป่านี่เกิดอย่างอื่นอีกนะคะก่อนจะไปนี่  ลองมองข้างบนสิคะ  ฟ้าของเรานี่มืดเลยหรอเกิดจากอะไรล่ะคะเนี่ย  ไฟป่านี้ล่ะค่ะ   เกิดขึ้นเป็นฟัน   ซอยเข้าสู่ในเมืองค่ะทีนี้เราก็สูดอากาศที่เป็นมลพิษนี้เข้าไปค่ะเราจะเห็นได้ว่านะคะ ไม่ค่อยชัด ที่เดือดร้อนนะคะ   ถ้าแบบนั้นนะคะเรารีบออกจากที่นี่ดีกว่าครูบอสไปกันเลยค่ะ ไปก็เลยว่าขวดเล็กที่นี่ร้อนคุณครูบอสคะ  ที่คุณครูบอสพา  หลายๆที่แล้วมันเกี่ยวข้องกับสิ่งที่เราจะเรียนวันนี้กันอย่างไรล่ะคะเกี่ยวแน่นอนเลยล่ะค่ะครูอาเล็กเห็นไหมคะ แต่ละที่ที่เราไปนี่ มีความเดือดร้อนนะคะเกิดขึ้นนะคะที่เป็นผลกระทบจาก ภาวะโลกร้อนทั้งนั้นเลยล่ะค่ะ  ใช่แล้วราคาเท่าที่สังเกตนะคะหลายๆพื้นที่นี่มนุษย์เรานี่ เราไม่สามารถอาศัยอยู่ได้แถมสิ่งมีชีวิตหรือสัตว์อื่นๆนี่ก็เดือดร้อนไปด้วยใช่ไหมคะใช่แล้วค่ะฉะนั้นแล้วนะคะเดี๋ยววันนี้เราจะมาเรียนกันขาดในเรื่องของ  ภาวะโลกร้อนค่ะ  ว่าภาวะโลกร้อนนี้นะคะคืออะไร แล้วส่งผลกระทบอย่างไรต่อสุขภาพของเราค่ะ  ถ้าพร้อมแล้วเดี๋ยวเราไปเรียนรู้กันเลยค่ะ    ซึ่งภาวะโลกร้อนนะคะก็หมายถึง การที่อุณหภูมิเฉลี่ยของอากาศบนโลกนะคะสูงขึ้น ค่ะทางบนผิวโลก และน้ำในมหาสมุทรเป็นเหตุให้เกิดการเปลี่ยนแปลงสภาพภูมิอากาศค่ะซึ่งเป็นผลมาจากการกระทำของมนุษย์ทั้งนั้นเลยที่ทำให้เกิด แก๊สเรือนกระจกเพิ่มสูงขึ้นเกินความจำเป็นจนเกิดเป็นภาวะเรือนกระจก ซึ่งจริงๆแล้วนะคะแก๊สเรือนกระจก หรือภาวะเรือนกระจกมีประโยชน์นะคะต่อบนโลกของเราเพราะว่าทำให้นะคะ ในระยะเวลาการวันค่ะ อากาศไม่ร้อนจนเกินไปและในเวลากลางคืน เราก็จะไม่หนาวจนเกินไปค่ะ แต่เมื่อการกระทำของมนุษย์นะคะ ทำให้แก๊สเรือนกระจกนี่ เพิ่มสูงขึ้นเกินความจำเป็น    จนกว่าที่จะจำเป็น เกินกว่าที่จะรักษาอุณหภูมิทำให้เกิดภาวะโลกร้อนค่ะ     ซึ่งผลกระทบจากภาวะโลกร้อนนะคะที่มีผลกระทบต่อสุขภาพนะคะก็แบ่งออกเป็น 2 ด้านใช่ไหมคะคุณเล็กใช่แล้วละค่ะเดี๋ยวเรามาดูพร้อมกันเลยนะคะ ผลกระทบของภาวะโลกร้อนที่มีผลต่อสุขภาพค่ะด้านแรกเลยนะคะด้านแรกก็คือด้านร่างกาย  ด้านที่ 2 ก็คือด้านจิตใจค่ะ ซึ่งเราจะมาดูในด้านแรกก่อนนะคะในส่วนของผลกระทบด้านร่างกายค่ะ ก็จะทำให้ เกิดการเจ็บป่วยได้ง่ายขึ้นค่ะเนื่องจากอุณหภูมินะคะและสภาพอากาศเนี่ย ปรวนทำให้ร่างกายปรับตัวไม่ทัน ค่ะ  อย่างเช่นในประเทศไทยเรานะคะ   แต่เดิม  3 ฤดูด้วยกันนะคะมีฤดูร้อนฤดูฝนฤดูหนาวซึ่งแต่ละฤดูนะคะ จะมีอุณหภูมิที่คงที่ขาดแต่ปัจจุบันนะคะ เมื่อเกิดภาวะโลกร้อนขึ้นนะคะบางครั้งในฤดูฝน  Romeo อากาศร้อนจนเกินไป   มี แล้วในตอนกลางคืนก็อาจจะหนาวได้  สีนี้ค่ะเกิดการเปลี่ยนแปลงของสภาพอากาศบ่อยจนเกินไปทำให้ร่างกายของเรานะคะอาจจะปรับตัวไม่ทันค่ะ แล้วก็ทำให้เกิดการเจ็บป่วยได้ค่ะ  คุณครูอเล็กซ์ราคา เคยเกิดการเจ็บป่วยที่เกิดจาก  อุณหภูมิเปลี่ยนแปลงอย่างนี้ไหมคะ เคยค่ะ เล็กจะไม่สบายบ่อยๆ ช่วงเวลาหัวค่ำ   อากาศร้อนค่ะครูบอลแต่พอเรานอนไปแล้วนะคะ ตกดึกอากาศกับหนาวแล้วคุณครูอาเล็กไม่ได้ห่มผ้าค่ะพอตื่น ขึ้นมาก็ไม่สบายเลยอ่ะค่ะครูบอสก็เช่นกันค่ะ ครูบอสก็เป็นโรคภูมิแพ้ด้วยค่ะครูเล็ก     ก็ทำให้ โรคภูมิแพ้ของครูบอลนะคะแสดงอาการมากขึ้นนั่นเองค่ะ  ตอบมาค่ะผลกระทบด้านร่างกายด้านที่ 2 ก็คือมีการระบาดของโรคติดต่อที่มีแมลงเป็นพาหะนำโรคมากขึ้นค่ะ  เมื่ออากาศร้อนขึ้นนะคะ   แมลงต่างๆ ก็ต้องมีการขยายพันธุ์อย่างรวดเร็วรวมไปถึงช่วยโรคต่างๆด้วยนะคะ ที่สำคัญค่ะ แมลงต่างๆก็มีการปรับตัวค่ะ โดย มีวงจรชีวิตที่ยาวนานมากยิ่งขึ้น  มีวงจรชีวิต   การขยายพันธุ์ก็รวดเร็ว กินด้วยกันค่ะ ซึ่งแมลงต่างๆเหล่านี้นะคะก็จะเป็นพาหะของโรคต่างๆ เช่นแมลงวัน  เด็กๆรู้จักแมลงวันหรือเปล่าคะ คุณครูบอสทราบหรือเปล่าคะว่าแมลงวันนี้ เป็นพาหะของโรคอะไรคะ แมลงวันเป็นพาหะของหลายโรคเลยนะคะอย่างเช่นอาชีวกโลก หรือว่าโรคอื่นๆนะคะที่เกิดจาก ความสกปรกของแมลงวันใช่ไหมคะใช่แล้วล่ะค่ะ นอกจากนี้นะคะก็ยังมียุงค่ะ   ยุงก็เป็นพาหะของโรคต่างๆเช่น โรคไข้เลือดออก ไข้มาเลเลีย หรือว่าไข้ ปวดข้อเด็กๆคะแมลงต่างๆเหล่านี้ก็เป็นพาหะของโรคที่เป็น  ผลเสียต่อสุขภาพของเราค่ะ เห็นไหมล่ะคะ ชัดเจนเลยนะครับภาวะโลกร้อนนี่ไม่ใช่แค่ส่งผลกระทบต่อตัวเรานะคะแมลงต่างๆขาดก็มีการปรับตัวค่ะ แต่เมื่อเขาปรับตัวให้มีการใช้ชีวิตอยู่ได้นานขึ้นอีก เดี๋ยวทำให้ เป็นการระบาดของโรค ที่นี้ ผลกระทบเลยราคา โรคระบาดต่างๆนะครับแพร่ขยายเป็นจำนวนมากนี่ ก็อาจจะทำให้เกิดเจ็บป่วยเป็นวงกว้างได้เลยล่ะค่ะ   แล้วผลกระทบต่อมานะคะนั่นก็คือร่างกายนะคะอ่อนเพลียค่ะเนื่องจากสูญเสียน้ำเกลือแร่และพลังงานมากกว่าปกติ  เด็กๆคะ เด็กๆเคยอยู่ที่ไหนอากาศร้อนมากไหมล่ะคะ     สังเกต Minecraft เวลาเราอยู่ในสภาพอากาศร้อนอบอ้าวมากๆนี่เหงื่อเราก็จะออกนะคะและเราก็จะรู้สึกอ่อนเพลียค่ะ ไม่สดชื่นเลยใช่ไหมคะครูอาเล็กใช่แล้วล่ะค่ะ อย่างเช่นเวลาที่เรา ทำกิจกรรมกลางแจ้งหรือเวลาที่เราไปเรียนวิชาพลศึกษาเราก็เล่นอยู่กลางสนาม  บางครั้งก็ต้องมีอากาศร้อนมาก มันทำให้เรารู้สึกอ่อนเพลีย  ทำให้งง  มากจนเกินไปค่ะ ภาวะโลกร้อนทำให้อากาศเปลี่ยน อุณหภูมิไปมากจากที่เรานะคะจะสามารถ ออกกำลังกายในช่วงสายๆเพื่อรับวิตามินดี    ร้อนจนเกินไปค่ะ อาจจะทำให้ส่งผลต่อร่างกายของเราแทนค่ะ      ต่อมาผลกระทบด้านร่างกาย สภาพภูมิอากาศเปลี่ยนแปลงทำให้เกิดภัยธรรมชาติส่งผลให้เกิดการบาดเจ็บ เจ็บป่วยหรือเสียชีวิตค่ะ ถ้าหากเป็นเด็กนะครับ  ตามข่าวสารนะคะในต่างประเทศนี่ก็จะพบได้อย่างมากเลยราคาว่าโรคของเรานะคะมีการเปลี่ยนแปลง  สภาพภูมิอากาศนี่ ทำให้เกิดภัยพิบัติ ต่างๆธรรมชาติขึ้นมา ทำให้เกิดผลเสียค่ะ ผลเสียต่อร่างกายของเราอาจทำให้เราเกิดการบาดเจ็บ การเจ็บป่วยรวมไปถึงการเสียชีวิตได้ถ้าหาก ภัยพิบัติต่างๆเหล่านั้นมีความรุนแรงมากจนเกินไปค่ะ และภัยพิบัติต่างๆเหล่านี้ หรือว่าภัยธรรมชาตินะคะ  รักๆ นี้นะคะก็มีความรุนแรงมากขึ้นค่ะหรือว่าบางพื้นที่  นึกว่าภัยธรรมชาติก็เกิดขึ้นได้ค่ะอย่างเช่นนะครับบางพื้นที่เคยอุดมสมบูรณ์มากๆนะคะ                                                                                             แห้งแล้งเกิดขึ้นหรือบางพื้นที่นะคะไม่เคยเกิดอุทกภัยหรือว่าน้ำท่วมเลย กไก่เป็นเกิดน้ำท่วมครั้งใหญ่เลยล่ะค่ะ เราจะเห็นได้ว่านะคะภัยธรรมชาติเหล่านี้นะคะถ้าเด็กๆได้ติดตามข่าว นอกจากจะทำให้เราสูญเสียทรัพย์สินแล้วนะคะ บางคนนี่ก็อาจจะ เกิดการบาดเจ็บหรือเสียชีวิตเกิดขึ้นได้เลยราคา  แล้วผลกระทบ ในด้านร่างกายยังไม่หมดเพียงเท่านี้ค่ะมลพิษในอากาศนะคะก็อาจจะทำให้เรานะคะเกิดการเจ็บป่วยได้ค่ะ เมื่อเกี่ยวกับทางเดินหายใจ ถ้าเราได้เรียนไปในสัปดาห์ที่แล้วนะคะเกี่ยวกับมลพิษทางอากาศนะคะเราจะเห็นได้ว่านะคะ มลพิษทางอากาศนี่ ส่งผลเสียต่อร่างกายมากเลย บางครั้งนะคะ  อาการในระยะแรกในอาการไอระคายเคืองในตาแต่เด็กๆค้าเมื่อเราได้รับ ลมพิษทางอากาศเป็นจำนวนมาก เกิดการสะสมในร่างกายขาดและเกิด      ทางเดินหายใจตามมาค่ะต่อมาค่ะผลกระทบด้านร่างกายนั้นก็คือเสี่ยงต่อการเป็นมะเร็งผิวหนังเนื่องจากผิวหนังสัมผัสรังสี UV ในแสงแดดที่มีชนิด อันตรายค่ะเด็กๆคะเด็กๆลองสังเกตุ  เพราะว่าทุกวันนี้เมื่อมีอากาศร้อนเราจะรู้สึกร้อนจนแสบผิวเลยหรอค่ะ มันก็เป็นเพราะว่ารังสี UV เข้ามาในโลกของเรานี่  รังสีที่มีความอันตรายต่อผิวของเรา หากรับไปมากๆนะคะ เสี่ยงต่อการเป็นมะเร็งผิวหนัง ถึงแน่ชัดเลยนะคะว่าเป็นผลกระทบ ต่อสุขภาพ ร่างกายของเราค่ะฉะนั้นแล้วนะคะถ้าเด็กๆมีความจำเป็นนะคะที่ต้องออกไปที่กลางแจ้งนะคะ ที่มีแสงแดดส่องถึงนะคะอาจจะใช้อุปกรณ์ต่างๆ  มันว่าจะเป็นร่มหรือสวมใส่เสื้อแขนยาวขายาว หรือบางครั้งนะคะ เราก็จะอาจจะทาครีมกันแดดค่ะ  เป็นการป้องกัน  เบื้องต้นนะคะ   ที่นี้ค่ะผลกระทบนะคะ ของภาวะโลกร้อนนี่ที่มีผลต่อสุขภาพยังไม่หมดเพียงเท่านี้นะคะนอกจากผลกระทบนะคะในด้านร่างกายแล้วนะคะก็ยังมีผลกระทบ ในด้านจิตใจค่ะ  เด็กๆคิดดูสิคะภาวะโลกร้อนนี่จะส่งผลต่อ จิตใจของเราอย่างไร    เราไปดูกันเลยค่ะโดยผลกระทบนะคะในด้านจิตใจนะคะ พอแรงนะคะนั่นก็คือ เกิดความเครียด  หงุดหงิดง่าย อารมณ์เสียเนื่องจากความร้อนค่ะ ทำให้ ไม่สามารถ ใช้ชีวิตได้อย่างมีความสุขภาวะโลกร้อนนี่สังเกตได้ชัดเลยนะคะนอกจากสภาวะ  อากาศที่เปลี่ยนแปลงบ่อยแล้วนะคะ อากาศร้อนนี่ก็จะร้อนเป็นอย่างมากเลยโดยเฉพาะในประเทศไทยเรานะคะเมื่อก่อนนี่อาจจะไม่เคยร้อนขนาดนี้แต่ปัจจุบันนี่ ร้อนอบอ้าวเป็นอย่างมากเลยใช่ไหมคะครูอาเล็กใช่แล้วล่ะค่ะ โดยเฉพาะเวลาที่ต้องออกไปข้างนอกนะคะคุณครูอาเล็กร้อนจนไม่อยากออกไปข้างนอก ที่ไหนล่ะค่ะใช่แล้วล่ะค่ะเดี๋ยวนี้   เวลาโดนแดดบางครั้งร้อนจนแสบผิวเลยใช่ไหมคะ ความร้อนเหล่านี้ล่ะค่ะบางคนนะคะอาจจะร้อนจนเกิดความเครียด เกิดความหงุดหงิดนะคะหรือว่าครูบอสค่ะ   เคยร้อนจนปวดหัวเลยค่ะคุณเล็ก    อาการ    จะทำให้เรานะคะไม่สามารถใช้ชีวิตได้อย่างมีความสุขเลยล่ะค่ะ บางครั้งนี้เด็กๆอาจจะทำกิจกรรมอยู่หรือทำการบ้านหรือครูบอสหรือครัวเล็กกำลังทำงานอยู่แบบนี้ อากาศร้อนมากๆนี่ คงทำกิจกรรมได้ไม่อย่างไม่มีความสุขเลยนะคะ ภาวะโลกร้อนนี่ก็ส่งผลกระทบในด้านจิตใจด้วย   ต่อมาขับผลกระทบด้านจิตใจข้อต่อมานั่นก็คือ การเกิดภัยธรรมชาติอาจจะ  ทำให้เกิด ปัญหาสุขภาพจิตเนื่องจากเกิดความหวาดกลัวความหวาดระแวงหรือความเครียดต่อผลกระทบที่จะเกิดขึ้นค่ะเด็กๆคะ   เราก็ไม่อยากเกิดภัยธรรมชาติ ที่เราไม่คาดคิดใช่ไหมล่ะคะเพราะว่าภัยธรรมชาติ พี่บอกไปแล้วนะคะก็มีความสูญเสียค่ะ ทำให้เกิดการเจ็บป่วย การบาดเจ็บหรือกระทั่งการเสียชีวิตได้เลยนะคะ บางพื้นที่นะคะ ที่เกิดขึ้นภัยธรรมชาตินะคะ พอจะมีความหวาดกลัวอยู่อย่างหวาดกลัวค่ะ เพราะว่าไม่สามารถไปอาศัยอยู่ที่อื่นได้ เกิดความหวาดระแวง  นึกว่าจะ เกิดภัยธรรมชาตินั้นซ้ำอีกแบบนี้ล่ะค่ะ นี่ราคาผลจากภาวะโลกร้อนที่มีผลกระทบต่อจิตใจทำให้เรารู้สึกเครียดระแวงแล้วหวาดกลัวนั่นเองค่ะซึ่งนักเรียนนะคะ สามารถติดตามข่าวสารนะคะของภัยธรรมชาตินะคะ ได้ตามช่องทางต่างๆ แล้วเราก็จะเห็นได้ว่านะคะ คนบางพื้นที่นี่ อย่างเช่นในประเทศไทยของเรานะครับ ภัยธรรมชาติที่เกิดขึ้นบ่อยครั้งนั้นก็คืออุทกภัยบางพื้นที่นะคะ  อุทกภัยอย่างบ่อยครั้งเลยทีนี้ค่ะ เมื่อถึงหน้าที่น้ำหลากค่ะ  เกิดความกังวลเกิดความหวาดระแวงว่าในปีนี่ จะเกิดอุทกภัยนะคะ ใหญ่โตขนาดไหนบ้านของเขานะคะ จะได้รับผลกระทบมากน้อยเพียงใดเห็นไหมล่ะคะ ถ้าหากเป็นนักเรียน นอกจากความ   เสียดายทรัพย์สินแล้วนี่บัง การใช้ชีวิตสุขภาพและความเป็นอยู่ด้วยนะคะ  แล้ววันนี้ค่ะนอกเหนือจากที่เราได้เรียนรู้กันไปนะคะว่าภาวะโลกร้อนนี่ จะเกิดผลกระทบต่อสุขภาพมากมายเลย ครูบอสก็เลยมีคำถามค่ะว่านักเรียนนะคะ โดยใช้ถุงพลาสติก เป็นประจำหรือไม่คะ  นักเรียนใช้ถุงพลาสติก เป็นประจำหรือไม่คะ นักเรียนสามารถตอบคำถามคุณครูปลายทางได้เลยค่ะ   เสียงดนตรี       ครูอันเล็กราคาคุณครูอันเล็กใช้ถุงพลาสติกเป็นประจำหรือไม่คะเมื่อก่อนนี้นะคะคุณครูขาเล็กค่ะก็ใช้ถุงพลาสติกเป็นประจำค่ะเวลาที่คุณครูเล็กนะคะออกไปซื้อของ ตามห้างสรรพสินค้าหรือว่าล้างสะดวกซื้อต่างๆก็จะให้ถุงพลาสติก พร้อมกับ สินค้าที่เราซื้อมานั่นเองค่ะ แต่ว่าปัจจุบันนี้นะคะห้างสรรพสินค้าและร้านสะดวกซื้อนี่ก็จะไม่ให้ถุงละมาแล้วค่ะเราก็ต้องพกถุงผ้านะคะหรือว่านำถุงผ้า ไปใส่สิ่งของที่เราซื้อมา มันก็เป็นการลด จำนวนถุงพลาสติกลงค่ะครูบล็อคดีมากเลยค่ะครูบอส    ก็เป็นอีกหนึ่งสาเหตุค่ะ  ที่เกิดภาวะโลกร้อนฉะนั้นแล้วนะคะการที่เรานะคะลดการใช้ถุงพลาสติกนะคะหันมาใช้ถุงผ้า นะคะ      อย่างมากเลยล่ะค่ะและนอกจากการใช้ถุงพลาสติกแล้วนะคะ เราก็จะถามนักเรียนว่านักเรียน เคยใช้ เคยเผาขยะหรือไม่คะ นักเรียนเคยเผาขยะหรือไม่คะ    ลองตอบคำถามคุณครูปลายทางได้เลยค่ะนักเรียนเคยพบคนรอบข้างหรือคนใกล้ตัวที่ทำ การเผาขยะหรือไม่เอ่ย                 คุณครูเล็กล่ะคะคุณครูเล็กเคยเผาขยะหรือไม่คะคุณครูเล็กไม่เคยเผาขยะนะคะเพราะว่าเผาขยะนี่ต้องใช้พื้นที่เป็นจำนวนมาก   ถ้าหากเราไม่ระมัดระวัง ไฟอาจจะลุกลามไปยังสถานที่อื่นได้ค่ะ แต่ว่าคุณครูอาเล็กนะคะ  ก็เคยพบเจอค่ะพบเจอคนที่เผาขยะซึ่ง การที่เผาขยะนี้ราคาก็สร้าง    มันเป็นจำนวนมากค่ะอย่างที่เราเรียนกันไปนะคะ  เป็นการสร้างมลพิษทางอากาศนั้นเองใช่แล้วล่ะค่ะการเผาขยะนะครับเป็นการเลือกกำจัดขยะในวิธีที่ผิดค่ะ     เพราะว่ามันสามารถทำได้รวดเร็วและขณะนั้นก็หายวับไปกับตา แต่เด็กๆคะการที่เผาขยะจะ ทำให้เกิดเป็นกลุ่มควันจำนวนมากเป็นเกิดแก๊สพิษมากมายฉะนั้นแล้วนี่ เราควรเลือก มีหลากหลายวิธีเลยค่ะไม่ว่าจะเป็นวิธีการ  ไปนำ  ฟังกบซึ่งนักเรียนนะคะถ้าหากทางที่ดีที่สุดก็คือการช่วยลดปริมาณขยะลงนั่นเองค่ะ      และอีกหนึ่งคำถามนะคะ นักเรียนเคยปั่นจักรยานแทนการนั่งรถยนต์หรือไม่คะ นักเรียนเคยปั่นจักรยาน แทนการนั่งรถยนต์หรือไม่คะ  ลองตอบคำถามคุณครูปลายทางแลกเปลี่ยนประสบการณ์กับ เพื่อนข้างๆได้เลยค่ะ                  คุณครูอเล็กซ์ล่ะคะเคยปั่นจักรยานแทนการนั่งรถยนต์หรือไม่คะบ่อยครั้งเลยล่ะค่ะ เวลาที่คุณครูเล็กนะคะ ไปสถานที่ใกล้ๆนี่ เลือกที่จะปั่นจักรยานค่ะแต่ว่าการปั่นจักรยานนี้นะคะก็ต้องระมัดระวังเป็นอย่างมาก ปั่นจักรยาน เป็นสิ่งที่ดีนะคะเด็กๆ ถ้าหากว่าเด็กๆต้องการ เดินทางไปที่ใกล้ๆปั่นจักรยานได้แต่ถ้าหากเด็กๆนะครับไม่มีจักรยานก็สามารถเดินเท้าของเรานี่ล่ะค่ะ ไปยังสถานที่นั้นๆ ถือว่าเป็นการออกกำลังกายที่ดีอย่างนึงเลยล่ะค่ะดีมากเลยล่ะค่ะ   ลดการใช้รถยนต์นะคะช่วยลดการเพิ่มแก๊สนะคะจากท่อไอเสียรถยนต์นะคะ  เด็กๆคะ หรือบางครั้งนะคะการที่เราไปทางเดียวกันนะคะเราก็อาจจะไปรถคันเดียวกันได้ ก็เป็นการช่วยลดมลพิษในอีกรูปแบบหนึ่งค่ะ เกาะ กิจกรรมประจำวันนี้ค่ะ   สำหรับกิจกรรมประจำวันนี้นั้นก็คือเลือกปฏิบัติถูกหยุดภาวะโลกร้อนค่ะ วันนี้เราได้เห็นกันแล้วนะคะว่าภาวะโลกร้อนนี่ส่งผลกระทบกับตัวเรามากมายเลย  จนบางครั้งนี่ อาจจะเป็นผลกระทบที่รุนแรงถึงขั้นเสียชีวิตได้เลยนะคะฉะนั้นแล้วนี่ วันนี้นะคะเรามาเลือกปฏิบัติกันดีกว่านะคะ เดี๋ยวมาดูนะคะว่าเด็กๆนี่จะเลือกปฏิบัติถูกหรือไม่ ถ้าหากเลือกปฏิบัติถูกสามารถเลือกหยุดภาวะโลก ต่อได้ด้วยนะคะ  เดี๋ยวจะมีคำถามนะคะแล้วคำถามนี้นะคะก็จะมีภาพ  มา 2 ภาพค่ะให้นักเรียนเลือก ว่าจะปฏิบัติตามภาพใดเพื่อเป็นการหยุดภาวะโลกร้อน นักเรียนปลายทางพร้อม    หรือไม่คะคุณครูอาเล็กพร้อมหรือไม่คะพร้อมแล้วค่ะถ้าพร้อมแล้วเรามาเริ่มกันที่ข้อแรกกันเลยค่ะ  ข้อที่ 1 นะคะ ระหว่างภาพที่ 1   และภาพที่ 2 นักเรียนจะเลือกใช้ภาพใดคะ ระหว่างภาพที่ 1 และภาพที่ 2 นักเรียนจะใช้ ภาพใดคะ   ภาพที่ 1 นะคะ  เท่าที่สังเกตนี่เด็กๆสังเกตไหมเอ่ย ขอเป็นภาพของอะไรคะ  ใช่แล้วราคาเป็นภาพของถุงพับถุงพลาสติกใช่ไหมคะครูบอสใช่แล้วล่ะค่ะภาพที่ 2 เป็นภาพของอะไรคะ   ภาพของอะไรคะครูอาเล็กภาพของถุงผ้านั้นเองค่ะ   ถ้าเป็นนักเรียนจะเลือกใช้ถุงพลาสติกหรือว่าถุงผ้าคะ ภาพที่ 1 หรือภาพที่ 2 เอ้ย   ถ้าได้คำตอบแล้ว มาเฉลยกันดีกว่าค่ะคุณครูอาเล็กคิดว่าควรเป็นภาพใดคะ  ควรจะเป็นภาพที่ 2 ค่ะ จะช่วยหยุดภาวะโลกร้อนได้แน่นอนค่ะ  ถูกต้องค่ะ  นั่นก็คือภาพที่ 2 นั่นเอง ถ้าเราเลือกได้นะคะควรใช้ถุงผ้านะคะแทนถุงพลาสติกค่ะ แล้วของใช้อีกหลายๆอย่างเลยนะคะที่เป็นการใช้วัสดุ พี่สามารถใช้ซ้ำได้นะคะแทนการใช้พลาสติก นอกจากถุงผ้าและถุงพลาสติกนี้แล้วนะคะ  ก็มีการรณรงค์รณรงค์นะคะ    แทนการใช้การหลอดพลาสติก ขอการใช้หลอดพลาสติกนี่ก็เหมือนกับ การใช้ถุงพลาสติกในราคาพลาสติกก็ต้องใช้เวลาในการกำจัดหนี้ นานพอสมควร ควรเลยราคา  บางครั้งเขาบอกว่าเรานี่เสียชีวิตไปแล้วนะคะขยะพลาสติกเหล่านี้ ยังย่อยสลายไปหมดเลยล่ะค่ะ ฉะนั้นแล้ว ถ้าเลือกได้นะคะ  เลือกใช้ถุงผ้าแทนถุงพลาสติกก็ดีค่ะ    ต่อมาค่ะหัวข้อที่ 2 นี้นะคะเด็กๆเด็กๆลองสังเกต ช่างภาพที่ 1 และภาพที่ 2 นี่ เด็ก กำลังทำอะไรอยู่คะ       ในภาพที่ 1 นะคะเด็กๆสังเกตเห็นไหมเอ่ยว่าเด็กผู้ชายคนนี้นะคะกำลังนำขวดพลาสติกนะคะ ไปทิ้งลงในถังขยะ   แต่ภาพที่ 2 นะคะเด็กๆสังเกตเป็นอะไรเอ่ย  ครั้งที่ 2 เด็กผู้ชายกำลังทำอะไรเขาบล็อกภาพที่ 2 นี้นะคะเด็กๆสังเกตเห็นนะคะนอกจากจะมีขยะอยู่นอกถังขยะจำนวนมากแล้วนะคะ เด็กผู้ชายนี้นะคะ  เขากำลังทิ้งขวดพลาสติก แต่ไม่ทิ้งลงถังขยะทิ้งอยู่นอกถังแล้วก็เดินจากไปโดยที่ไม่ได้สนใจเลยล่ะค่ะ  ถึงแม้ว่าเขาอยากจะอยู่ใกล้ๆขนาดนี้นะคะแต่เขาก็เลือก ทิ้งไม่ลงถังอีกเหรอคะเนี่ย   แล้วเด็กๆล่ะคะ  สภาพในพฤติกรรมนี้นะคะเด็กๆจะเลือกการปฏิบัติตนตามภาพใดคะ ระหว่างภาคที่ 1 หรือว่าภาพที่ 2 คะ  ถ้าเลือกได้แล้วเรามาเฉลยกันดีกว่าขวดเล็กเฉลยข้อนี้นะคะนั่นก็คือภาพที่ 1 นั่นเองค่ะ เราสามารถหยุดภาวะโลกร้อนได้ด้วยกัน    ทิ้งขยะ  ให้ลงถังถ้าจะให้ดีนะคะต้องแยกประเภทของขยะให้ถูกต้องด้วยนะคะอย่างเช่นในภาพที่ 1 นี้นะคะ เขาก็นำขวดพลาสติกราคาทิ้งลง ลงถังในขยะสีเหลืองที่เป็นถังขยะรีไซเคิลค่ะขวดพลาสติกนี้นะคะจะนำไปรีไซเคิลนะคะ นำกลับมาใช้ใหม่ได้ค่ะ   เด็กๆให้ไหมคะว่าการแค่ทิ้งขยะแค่นี้นะคะก็สามารถหยุดภาวะโลกร้อนได้ค่ะ  แล้วมาต่อในข้อต่อมาเลยค่ะ  ระหว่างภาคที่ 1 และภาพที่ 2 นักเรียนคิดว่าเราควร เลือกปฏิบัติตนตามข้อใดคะ ภาพที่ 1 หรือว่าภาพที่ 2 เอ่ย    ลองตอบคุณครูปลายทางเลยค่ะ  คุณครูอาเล็กสังเกตเห็นไหมคะว่าภาพที่ 1 นี่เขากำลังเกิดอะไรขึ้นจากภาพที่ 1 นี้นะคะ เท่าที่สังเกตดูนะคะก็น่าจะเป็นห้องเรียนค่ะซึ่งห้องเรียนนะคะตอนนี้กำลังเปิดเครื่องปรับอากาศอยู่ค่ะ แต่เท่าที่สังเกตอีกทีนึงนะคะก็ไม่มีใครอยู่ในห้องเลย แต่ว่ามีการใช้เครื่องปรับอากาศเปิด  ไว้แบบนี้หลายๆคนเคยทำแบบนี้ใช่ไหมล่ะคะ                                                                                                      แอบ     หลายๆคนคงเคยทำแบบนี้ใช่ไหมคะสังเกตนะคะเวลาที่เรา ออกไปรับประทานอาหารกลางวัน ออกจากห้องเรียนแล้ว ไม่มีใครอยู่ในห้องแล้วคุณครูประจำชั้น อยากจะบอกกับนักเรียนว่าอย่าลืมปิดไฟปิดพัดลม  ก่อนออกจากห้องด้วย  แล้วในภาพ 1 นี้นะคะ ไม่มีใครอยู่ในห้องนี้เลย แต่มีการเปิดนะคะเครื่องปรับอากาศทิ้งไว้   ต่างจากภาพที่ 2 ค่ะภาพที่ 2 นี้นะคะ เด็กคนนี้คงกำลังจะออกไปที่ไหนสักแห่งค่ะ   เขาก็เลยทำการปิดไฟค่ะ นักเรียนคิดว่า แน่นอนเลยนะคะภาพใดที่เราควรปฏิบัติตามคะ  กูก็เลยคิดว่าเป็นภาพไหนคะคุณครูอาเล็กคิดว่าต้องเป็นภาพที่ 2 แน่ๆเลยค่ะ ถูกต้องค่ะนั่นก็คือภาพที่ 2 นั่นเองนะคะถ้าหากเราไม่ได้ใช้แล้วนะคะ หรือว่าเราไม่ได้อยู่ภายในห้องนั้นแล้วเราก็ควรปิดไฟปิด พัดลมนะคะ เป็นการช่วยประหยัดพลังงานค่ะ ปิดไฟปิดพัดลมหรือบางครั้งนะคะ      ปิดน้ำด้วยเมื่อไม่ใช้แล้วนะคะดีมากเลยนะคะเพราะว่าเป็นการประหยัดพลังงานก็เป็นอีกหนึ่งวิธี    ในการช่วยภาวะโลกร้อนค่ะในภาพที่ 1 ค่ะไม่ควรทำ ตามเลยนะคะถ้าหากไม่ได้อยู่ในห้องแล้วนะคะไม่ควรที่จะเปิดไฟเปิดพัดลมหรือ เปิดเครื่องเปิด อากาศทิ้งไว้เลยล่ะค่ะ  บางครั้งนี่ บางคนเปิดทิ้งไว้อาจจะเกิดไฟฟ้าลัดวงจรได้เลยค่ะ อาจจะนำมาซึ่งความสูญเสียที่รุนแรงขึ้นนะคะ   ต่อมาค่ะข้อต่อมานี้นะคะเด็กๆลองสังเกตุเลยค่ะภาพที่ 1 และภาพที่ 2 นี้นะคะเกิดเหตุ การอะไรขึ้นทั้ง 2 ภาพนี้มีอะไรเกิดขึ้นคะ   เด็กๆสังเกตเห็นไหมเอ่ย  ภาพที่ 1 เขากำลังทำอะไรกันคะ  ใช่แล้วล่ะค่ะ เด็ก 2 คนนะคะน่าจะกำลังปลูกต้นไม้ใช่ไหมคะครูอาเล็กใช่แล้วล่ะค่ะ กำลังช่วยกันปลูกต้นไม้อยู่เลยล่ะค่ะ แตกต่างจากภาพที่ 2 นะคะซึ่งภาพที่ 2 นี่ ถ้าเราสังเกตเห็น ต้นไม้ถูกตัดแล้วล่ะค่ะ เรือเป็นแต่ต่อไม้  เด็กสังเกตเห็นไหมเอ่ย แล้วก็ถูกตัดออกหลายต้นเลยนะคะ เป็นพื้นที่ในวงกว้างเลย      เลือกปฏิบัติได้นี่เราเลือกปฏิบัติตนภาพที่ 1  หรือภาพที่ 2 คะ    ถ้าเลือกได้แล้วเรามาเฉลยกันดีไหมคะขวดเล็กดีค่ะ เฉลยของข้อนี้ก็คือ  ภาพที่  ภาพที่ 1 นั่นเองค่ะ  เก่งมากๆเลยค่ะเด็กๆไปทางของเรานี่เก่งมากๆเลยนะคะครูบอสซึ่งภาพที่ 1 นะคะก็เป็นการปลูกต้นไม้ซึ่งการปลูกต้นไม้นี้นะคะก็เป็นการช่วยรักษาสิ่งแวดล้อมของเราค่ะ ได้อย่างหนึ่งนะคะก็ช่วยทำให้บรรยากาศที่อยู่โดยรอบของเรานี่น่าอยู่มากขึ้นเลยค่ะ   เพราะว่าต้นไม้นี่มีต้น ประโยชน์    ถ้าหากเรามีเวลาว่างนะคะลองเลือกกิจการการปลูกต้นไม้นะคะ การทำในเวลาว่างก็จะเป็นอีกกิจกรรมดีๆที่เกิดประโยชน์ค่ะ  แล้ววันนี้นะคะเด็กๆก็ได้ ลองทำกิจกรรมเลือกปฏิบัติถูกช่วยหยุดภาวะโลกร้อนไปแล้วรวมไปถึง นักเรียนก็ภาวะโลกร้อนนี่คืออะไรและส่งผลอย่างไรต่อสุขภาพของเรา มีทางสุขภาพทางกายและสุขภาพ ในด้านจิตใจในวันนี้ค่ะกิจกรรมวันนี้ให้นักเรียนนะคะสรุปบทเรียนค่ะ ในประเด็นผลกระทบของภาวะโลกร้อน ที่มีผลต่อสุขภาพค่ะ    ในบทบาทของครูปลายทางรบกวนครูปลายทางอธิบายขั้นตอนการทำกิจกรรมอย่างละเอียดอีกครั้งค่ะให้คำแนะนำและควบคุมดูแลนักเรียนตลอดการทำกิจกรรมในวันนี้ค่ะซึ่งกิจกรรมของเราเป็นการสรุปบทเรียนเนื้อเรียน  ที่เราได้เรียนไปกันเองค่ะแล้วครูบอลนะคะจะให้เวลา การทำกิจกรรมแล้วเดี๋ยวเรา กลับมาในช่วงสรุปบทเรียนไปพร้อมกันค่ะ  เสียงเอฟเฟค     เสียงดนตรี                                เสียงนาฬิกานับถอยหลัง    เสียงเอฟเฟค หมดเวลาแล้วนะคะนักเรียนเดี๋ยวเรามาสรุปบทเรียนไปพร้อมกันเลยดีกว่าค่ะ  ในวันนี้นะคะเราเรียนกันไปในเรื่องของภาวะโลกร้อนค่ะ ซึ่งปัจจุบันนะคะ การกระทำต่างๆของมนุษย์นะคะก็มีการปรับตัวการใช้ชีวิตเพื่อให้เกิดความสะดวกสบายมากขึ้นซึ่งบางครั้งนะคะความสะดวกสบายเหล่านั้นนะคะไม่ได้คำนึงถึงผลที่ตามมาบางครั้งนี่ การวิวัฒนาการต่างๆของมนุษย์นะคะ ข้าวของเครื่องใช้ราคาก็ทำให้เกิดนะคะเป็นผลเสียค่ะ เป็นมลพิษต่อสิ่งแวดล้อมนั่นเองซึ่งมลพิษต่อสิ่งแวดล้อมมีเพิ่มขึ้นมากเรื่อยๆ   ภาวะโลกร้อนนะคะใช่แล้วราคาซึ่งภาวะโลกร้อนนี้นะคะก็ส่งผลกระทบ  มนุษย์เรา ทั้งทางด้านร่างกาย แล้วจิตใจ แต่ที่สำคัญนะคะการเกิดภาวะโลกร้อนนะคะ เท่าที่สังเกตเห็นนะคะก็มีสาเหตุจากการกระทำของมนุษย์ทั้งสิ้นเลยราคาซึ่งจะเห็นได้เลยนะคะ  การกระทำของมนุษย์นี้นะคะภาวะโลกร้อนนี้นะคะเกิดจาก  ทำขึ้น  และสุดท้ายก็กลับมาส่งผลเสียต่อมนุษย์นั่นเองค่ะและไม่เพียงแค่นั้นนะคะ ภาวะโลกร้อนด้วยนะคะ จะส่งผลเสียต่อ   สิ่งมีชีวิตที่อาศัยอยู่บนโลกด้วยสัตว์ต่างๆก็ยังได้รับผลกระทบด้วยนะคะ สัตว์บางชนิดเกิดการสูญพันธุ์นะคะ  จากการเกิดภาวะโลกร้อนนี้เลยราคาชนะแล้ว เรียนรู้ไปแล้วนะคะ    มีผลเสียมากมายเลยทั้งต่อสุขภาพการใช้ชีวิต ต่อมนุษย์ต่อสิ่งมีชีวิตอื่นๆอีก เด็กๆรู้แล้วนะคะว่าผลเสียเยอะมากๆฉะนั้นแล้วถ้าหลีกเลี่ยงนะคะ สิ่งที่จะทำ สาเหตุของการเกิดภาวะโลกร้อนได้ควรหลีกเลี่ยงนะคะ และในสัปดาห์หน้าค่ะ เราก็จะมาเรียนในเรื่องของการแยกขยะค่ะ   สิ่งที่คุณครูปลายทางและนักเรียนไปทำ ถังขยะ 4 ที่ค่ะ  ไม่มีนะคะ  ก็สามารถหา ถุงขยะค่ะ  แล้วก็สามารถเขียนป้ายชื่อหรือว่าป้ายของสีได้เลยค่ะ  ก็เป็นการปรับใช้ได้เลยนะคะและสำหรับวันนี้นะคะครูบอสนะคะและขวดเล็กราคาก็ ขอรายการไปเพียงเท่านี้ค่ะ  แล้วเดี๋ยว กลับมาพบกันใหม่ในสัปดาห์หน้า สัปดาห์นี้สวัสดีค่ะ  เสียงดนตรี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๒ ภาวะโลกร้อน 6 ม.ค. 65</dc:title>
  <dc:creator/>
  <cp:keywords/>
  <dcterms:created xsi:type="dcterms:W3CDTF">2024-01-04T03:08:33Z</dcterms:created>
  <dcterms:modified xsi:type="dcterms:W3CDTF">2024-01-04T03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13.11 น.</vt:lpwstr>
  </property>
  <property fmtid="{D5CDD505-2E9C-101B-9397-08002B2CF9AE}" pid="3" name="subtitle">
    <vt:lpwstr/>
  </property>
</Properties>
</file>